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งานวันคนพิการสากล</w:t>
      </w:r>
      <w:r>
        <w:t xml:space="preserve"> </w:t>
      </w:r>
      <w:r>
        <w:t xml:space="preserve">ประจาปี</w:t>
      </w:r>
      <w:r>
        <w:t xml:space="preserve"> </w:t>
      </w:r>
      <w:r>
        <w:t xml:space="preserve">๒๕๖๒</w:t>
      </w:r>
    </w:p>
    <w:p>
      <w:pPr>
        <w:pStyle w:val="Date"/>
      </w:pPr>
      <w:r>
        <w:t xml:space="preserve">วันอังคารที่</w:t>
      </w:r>
      <w:r>
        <w:t xml:space="preserve"> </w:t>
      </w:r>
      <w:r>
        <w:t xml:space="preserve">1</w:t>
      </w:r>
      <w:r>
        <w:t xml:space="preserve"> </w:t>
      </w:r>
      <w:r>
        <w:t xml:space="preserve">ธันวาคม</w:t>
      </w:r>
      <w:r>
        <w:t xml:space="preserve"> </w:t>
      </w:r>
      <w:r>
        <w:t xml:space="preserve">2563</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าบเรียนท่านพลเอก ประยุทธ์ จันทร์โอชา ที่มาร่วมในพิธีเปิดงานคนพิการสากล ประจำปี 2562 ในวันนี้ค่ะ ดิฉัน จากช่อง 7 สี ช่วยชาวบ้าน จากช่อง 7 สี HD ค่ะผมเพลงรบ ฐิติกุลดิลก ผู้ประกาศข่าวภาษามือจากองค์การโทรทัศน์ช่อง 7HD ครับ วันนี้รู้สึกเป็นเกียรติอย่างยิ่งนะครับ ที่ได้เป็นพิธีกรดำเนินงานในวันนี้ ขอต้อนรับทุกท่านนะครับ เข้าสู่งานวันคนพิการสากลนะครับ ประจำปี 2562 นะครับ ซึ่งองค์การสหประชาชาตินะครับ ได้ประกาศให้วันที่ 3 ธันวาคม ของทุกปี เป็นวันคนพิการสากลนะครับ ให้กลุ่มประเทศสมาชิกทุกประเทศได้ตระหนัก</w:t>
      </w:r>
      <w:r>
        <w:t xml:space="preserve"> </w:t>
      </w:r>
      <w:r>
        <w:t xml:space="preserve">ถึงความสำคัญของคนพิการ รวมถึงได้จัดกิจกรรมต่าง ๆ นะครับ ให้คนพิการได้มีส่วนร่วมในสังคม และทุกคนในสังคมก็จะได้เห็นถึงศักยภาพ และมีเจตคติที่ดีต่อคนพิการครับ</w:t>
      </w:r>
    </w:p>
    <w:p>
      <w:pPr>
        <w:pStyle w:val="BodyText"/>
      </w:pPr>
      <w:r>
        <w:t xml:space="preserve">(คุณภัทราวรรณ) โดยในปี 2562 นี้นะคะ ทางองค์การสหประชาชาติได้กำหนดประเด็นหลัก สร้างการมีส่วนร่วม สร้างความเป็นผู้นำของคนพิการสู่เป้าหมายการพัฒนาที่ยั่งยืน คริสต์ศักราช 2030 ค่ะ</w:t>
      </w:r>
    </w:p>
    <w:p>
      <w:pPr>
        <w:pStyle w:val="BodyText"/>
      </w:pPr>
      <w:r>
        <w:t xml:space="preserve">[ภาษาต่างประเทศ]</w:t>
      </w:r>
    </w:p>
    <w:p>
      <w:pPr>
        <w:pStyle w:val="BodyText"/>
      </w:pPr>
      <w:r>
        <w:t xml:space="preserve">(พิธีกรชาย) สำหรับงานในวันนี้นะครับ ทุกท่านที่อยู่ในห้องนี้ และโถงนี้ ก็จะเห็นว่ามีนวัตกรรมเทคโนโลยี เพื่อการเข้าถึงข้อมูลข่าวสารนะครับ ซึ่งเป็นแถบตัวอักษรที่ปรากฏขึ้นบนหน้าจอนะครับ ซึ่งตัวอักษรนั้นเรียกได้ว่า Real-time นะครับ ทันต่อเวลาจริง ๆ นะครับ เป็น Real-Captioning และคอมพิวเตอร์แห่งชาติ สำนักงานพัฒนาวิทยาศาสตร์และเทคโนโลยีแห่งชาติ เพื่อที่จะให้ทุกคนนะครับ ได้เข้าถึงข้อมูลข่าวสารอย่างเสมอภาคนะครับ</w:t>
      </w:r>
    </w:p>
    <w:p>
      <w:pPr>
        <w:pStyle w:val="BodyText"/>
      </w:pPr>
      <w:r>
        <w:t xml:space="preserve">(คุณภัทราวรรณ) ในโอกาสนี้ขอเรียนเชิญ จากองค์การสหประชาชาติ เนื่องในงานคนพิการสากลประจำปี 2562 ค่ะ</w:t>
      </w:r>
    </w:p>
    <w:p>
      <w:pPr>
        <w:pStyle w:val="BodyText"/>
      </w:pPr>
      <w:r>
        <w:t xml:space="preserve">[ภาษาต่างประเทศ] //</w:t>
      </w:r>
    </w:p>
    <w:p>
      <w:pPr>
        <w:pStyle w:val="BodyText"/>
      </w:pPr>
      <w:r>
        <w:t xml:space="preserve">[เสียงปรบมือ] //</w:t>
      </w:r>
    </w:p>
    <w:p>
      <w:pPr>
        <w:pStyle w:val="BodyText"/>
      </w:pPr>
      <w:r>
        <w:t xml:space="preserve">[ภาษาต่างประเทศ]</w:t>
      </w:r>
    </w:p>
    <w:p>
      <w:pPr>
        <w:pStyle w:val="BodyText"/>
      </w:pPr>
      <w:r>
        <w:t xml:space="preserve">(คุณภัทราวรรณ)</w:t>
      </w:r>
    </w:p>
    <w:p>
      <w:pPr>
        <w:pStyle w:val="BodyText"/>
      </w:pPr>
      <w:r>
        <w:t xml:space="preserve">[ภาษาต่างประเทศ]</w:t>
      </w:r>
    </w:p>
    <w:p>
      <w:pPr>
        <w:pStyle w:val="BodyText"/>
      </w:pPr>
      <w:r>
        <w:t xml:space="preserve">(พิธีกรชาย) และ</w:t>
      </w:r>
      <w:r>
        <w:t xml:space="preserve"> </w:t>
      </w:r>
      <w:r>
        <w:t xml:space="preserve">ในโอกาสเดียวกันนี้ ผมขออนุญาตเรียนเชิญ นะครับ นายกสมาคมคนพิการทุกประเภทของประเทศไทย ได้ให้เกียรติอ่านสาส์นวันคนพิการสากล ประจำปี 2563 ในนาม… ขออภัยครับ ปี 2562 ในนามของผู้แทนองค์กรด้านคนพิการครับ</w:t>
      </w:r>
    </w:p>
    <w:p>
      <w:pPr>
        <w:pStyle w:val="BodyText"/>
      </w:pPr>
      <w:r>
        <w:t xml:space="preserve">(คุณสุชาติ) เรียนท่านนายกรัฐมนตรี ประยุทธ์จันทร์โอชา และท่านผู้มีเกียรติทุกท่าน ภายใต้หัวข้อ</w:t>
      </w:r>
      <w:r>
        <w:t xml:space="preserve"> </w:t>
      </w:r>
      <w:r>
        <w:t xml:space="preserve">“</w:t>
      </w:r>
      <w:r>
        <w:t xml:space="preserve">วันคนพิการสากล</w:t>
      </w:r>
      <w:r>
        <w:t xml:space="preserve">”</w:t>
      </w:r>
      <w:r>
        <w:t xml:space="preserve"> </w:t>
      </w:r>
      <w:r>
        <w:t xml:space="preserve">วันนี้เขากล่าวถึงสร้างการมีส่วนร่วม ผู้นำคนพิการสู่เป้าหมายการพัฒนาที่ยั่งยืน คริสต์ราช 2030 การสร้างความเข้มแข็งให้แก่คนพิการ และบทบาทความเป็นผู้นำให้แก่คนพิการ ในการลงมือปฏิบัติเป้าหมายพัฒนาอย่างยั่งยืน ที่ยั่งยืน SDG อันจะทำให้การพัฒนาเกิดการมีส่วนร่วม เป็นธรรม ยั่งยืน ไม่ทิ้งใครไว้ข้างหลัง รวมถึงการยอมรับ อันจะทำให้การพัฒนาเกิดการมีส่วนร่วมเป็นธรรม ยั่งยืน ไม่ทิ้งใครไว้ข้างหลัง ถึงการยอมรับว่าประเด็นคนพิการตัดขวางที่ต้องถูกผนวกรวมอยู่ในการขับเคลื่อนเป้าหมายการพัฒนาที่ยั่งยืน ที่พัฒนา มิใช่เพียงเป้าหมายใดเป้าหมายหนึ่ง ในปีนี้ท่านเลขาฯ สหประชาชาติได้เปิดตัวยุทธศาสตร์การบูรณาการความพิการแห่งชาติ United Station UNDSIS ซึ่งเป็น</w:t>
      </w:r>
      <w:r>
        <w:t xml:space="preserve"> </w:t>
      </w:r>
      <w:r>
        <w:t xml:space="preserve">รากฐานให้หน่วยงานต่าง ๆ และภาคีเครือข่าย รวมมือผนวกร่วม ประเด็นความพิการเข้าระบบการสร้างของตนทั้งหมด ดังนั้น เพื่อให้คนพิการได้มีส่วนร่วมกับคนในสังคมอย่างมีอิสระภาพ บทความเท่าเทียมกันกับบุคคลอื่น อนุสัญญาว่าด้วยสมาคนสภาคนพิการทั่วประเทศแห่งประเทศไทย พุทธศักราช 2560-2564 สภาคนพิการจึงได้ร่วมกับมูลนิธิการวิจัย เพื่อการพัฒนาคุณภาพชีวิตคนพิการ และภาคีเครือข่าย ประเทศไทย และภาคีเครือข่ายพัฒนาโครงการเสริมสร้างศักยภาพผู้นำ เปลี่ยนแปลง และขับเคลื่อนการพัฒนาคุณภาพชีวิตคนพิการ ซึ่งจะถูกผลักดันต่อยอดเป็นสถาบัน เพื่อให้มีการทำงานต่อเนื่องในการเสริมศักยภาพแกนนำคนพิการ ให้เกิดการเปลี่ยนแปลง Change Agent ท้องถิ่นและในระดับนโยบาย รวมถึงการสร้างเครือข่ายผู้นำ การเปลี่ยนแปลง การพัฒนาคุณภาพชีวิตคนพิการในโอกาสวันพิการสากลปีนี้ สภาคนพิการทุกประเภทแห่งประเทศไทย องค์กรการขับเคลื่อนเชิงนโยบายคนพิการระดับชาติขอให้เราทุกคน ยืนหยัด มุ่งมั่น ว่าร่วมกันเสริมสร้างความเข้มแข็งและพัฒนาศักยภาพให้แก่ผู้นำคนพิการเหล่านั้นสามารถเป็นหุ้นส่วน เคียงบ่าเคียงไหล่ ร่วมคิด ร่วมทำ ร่วมรับผิดชอบ กับภาครัฐ ภาคเอกชน และภาคประชาสังคมอื่น อย่างมีศักดิ์ศรี และเท่าเทียมและพัฒนาคุณภาพชีวิตคนพิการ ทำสิทธิ์ตามกฎหมายให้เป็นจริง ตลอดจนลงมือปฏิบัติงาน</w:t>
      </w:r>
      <w:r>
        <w:t xml:space="preserve"> </w:t>
      </w:r>
      <w:r>
        <w:t xml:space="preserve">ยั่งยืนต่อไป ขอขอบคุณครับ</w:t>
      </w:r>
    </w:p>
    <w:p>
      <w:pPr>
        <w:pStyle w:val="BodyText"/>
      </w:pPr>
      <w:r>
        <w:t xml:space="preserve">(คุณภัทราวรรณ) ขอขอบพระคุณนายสุชาติ โอวาชณสกุล ที่ให้เกียรติอ่านสาส์นคนพิการสากล ประจำปี 2562 นี้ค่ะ // และในห้วงเวลาที่สำคัญในการจัดงานวันคนพิการสากล ในวันนี้นะครับ ผมขอเรียนเชิญท่าน นายจุติ ไกรฤกษ์ รัฐมนตรีว่าการกระทรวงการพัฒนาสังคมและความมั่นคงของมนุษย์ ขึ้นกล่าวต่อท่านประธานในพิธี ขอเรียนเชิญครับ</w:t>
      </w:r>
    </w:p>
    <w:p>
      <w:pPr>
        <w:pStyle w:val="BodyText"/>
      </w:pPr>
      <w:r>
        <w:t xml:space="preserve">[เสียงปรบมือ]</w:t>
      </w:r>
    </w:p>
    <w:p>
      <w:pPr>
        <w:pStyle w:val="BodyText"/>
      </w:pPr>
      <w:r>
        <w:t xml:space="preserve">(คุณจุติ) กราบเรียน พลเอก ประยุทธ์ จันทร์โอชา นายกรัฐมนตรี ในนามของกระทรวงพัฒนาสังคมและความมั่นคงของมนุษย์ โดยกรมส่งเสริมคนพิการ สมาคมคนพิการทั่วประเทศแห่งประเทศไทย และคนพิการทั่วประเทศ ขอกราบขอบพระคุณ พลเอก ประยุทธ์ จันทร์โอชา นายกรัฐมนตรี เป็นอย่างสูง ที่ให้เกียรติ กรุณามาเป็นประธานในวันคนพิการสากล ประจำปี 2562 ในวันนี้ สืบเนื่องจาก องค์การสหประชาชาติได้ประกาศให้วันที่ 3 ธันวาคม ของทุกปีเป็นวันคนพิการสากล เพื่อรำลึกแห่งชาติ ได้รับรองแผนว่าด้วยเรื่องคนพิการ และเชิญชวนให้ประเทศสมาชิก จัดกิจกรรมต่าง ๆ เพื่อให้คนพิการได้มีส่วนร่วมทางสังคม มีโอกาสได้แสดงศักยภาพให้สังคมได้ประจักษ์ ซึ่งทำให้สังคมเกิดเกียรติคติ แก่คนพิการ และความพิการ ให้การยอมรับคนพิการในการที่เป็นทรัพยากรที่มีคุณภาพของประเทศไทยเรา ปัจจุบันประเทศไทยมีคนพิการที่ได้รับการออกบัตรประจำตัวคนพิการประมาณ คิดเป็นร้อยละ 3 ของ</w:t>
      </w:r>
      <w:r>
        <w:t xml:space="preserve"> </w:t>
      </w:r>
      <w:r>
        <w:t xml:space="preserve">ประชากรทั่วประเทศ โดยแบ่งออกเป็นเพศชายจำนวน 1,046,000 คน และ ผู้หญิง 952,553 คน และข้อมูลพบว่า คนพิการที่มีอายุมากกว่า 60 ปี หรือคนพิการสูงอายุ มีจำนวนถึง 1,800,3,848 คน หรือร้อยละ 54 ของจำนวนคนพิการทั้งหมด ซึ่งสอดคล้องกับสถานการณ์ปัจจุบัน ที่ระบุว่า ในอีก 15 ปีข้างหน้า สังคมไทยจะเป็นสังคมผู้สูงอายุโดยสมบูรณ์ โดยพิจารณาจากจำนวนประชากรที่มีอายุ 60 ปีขึ้นไป มากกว่า 20 เปอร์เซ็นต์ จากสถิติจากผู้สูงอายุที่เพิ่มมากขึ้น แนวโน้มว่าจะมีความเสี่ยงที่จะมีความพิการร่วมด้วย ดังนั้นประเทศไทยจะต้องมีการเตรียมความพร้อม เพื่อรองรับคนพิการที่จะเพิ่มสูงขึ้น กระทรวงการพัฒนาสังคมและความมั่นคงของมนุษย์ โดยกรมส่งเสริมและพัฒนาคุณภาพชีวิตคนพิการ ได้ให้ความสำคัญกับการส่งเสริมและให้ความเท่าเทียมคนพิการ เพื่อลดความเหลื่อมล้ำของสังคม ส่งเสริมให้เกิดสภาพแวดล้อมที่เหมาะสม จากข้อมูลข่าวสาร และเทคโนโลยีสารสนเทศ คนพิการการพัฒนาศักยภาพคนพิการ การคุ้มครอง การส่งเสริมสิทธิ และอย่างเสมอภาค เท่าเทียมและทั่วถึง ในปี 2562 นี้ กระทรวงมีการจัดเวทีเพื่อรับฟังความคิดเห็นจากหลายภาคส่วน ทำให้เกิดผลอย่างเป็นรูปธรรม ตั้งแต่ปี 2563-2564 มีข้อประเด็นมติสมัชชา ดังนี้ 1. การเข้าถึงสิทธิ์ จากสิ่งอำนวยความสะดวกจากคนพิการ 2. การเข้าถึงและการเชื่อมโยงระบบฐานข้อมูลคนพิการ 3. มาตรการคุ้มครองแรงงานคนพิการ และส่งเสริมอาชีพอิสระของคนพิการ 4. การยกระดับหน้าที่สู่บริการคนพิการระดับจังหวัดและทั่วไป 5. การสร้างเจตคติที่ดีของสังคม ที่มีต่อคนพิการ สำหรับการจัดงานวันคนพิการสากล ประจำปี 256 2 วันที่ ธันวาคม 2562 ณ ตึกสันติไมตรี ทำเนียบรัฐบาล โดยกิจกรรมภายในงานประกอบไปด้วยการอ่านสาส์น ตัวแทนองค์การสหประชาชาติ นายกสมาคมสภาคนพิการ พิธีมอบโล่แด่คนพิการดีเด่น หน่วยงานองค์กรที่สนับสนุนงานด้านคนพิการ แสดงนิทรรศการแสดงผลงานต่อคนพิการ ผู้เข้าร่วมงาน ประกอบด้วย ผู้แทนคนพิการ ครอบครัวผู้ดูแลคนพิการ องค์กรด้านคนพิการ อาสาสมัคร สภาบันการศึกษา เครือข่ายหน่วยงานภาครัฐ และภาคเอกชนที่เกี่ยวข้อง รวมถึงจำนวนประมาณ 1,000 คน บัดนี้ได้เวลาอันสมควรแล้ว กระผมขอกราบเรียนเชิญ ฯพณฯ นายกรัฐมนตรี ประกาศเกียรติคุณแก่คนพิการต้นแบบ องค์กรที่สนับสนุนด้านคนพิการดีเยี่ยมและสถานที่ดีเด่นในงานจัดและสิ่งอำนวยความสะดวกสำหรับคนพิการตามลำดับ และขอเปิดงานวันคนพิการสากลประจำปี 2562 ขอกราบขอบพระคุณครับ</w:t>
      </w:r>
    </w:p>
    <w:p>
      <w:pPr>
        <w:pStyle w:val="BodyText"/>
      </w:pPr>
      <w:r>
        <w:t xml:space="preserve">[เสียงปรบมือ]</w:t>
      </w:r>
    </w:p>
    <w:p>
      <w:pPr>
        <w:pStyle w:val="BodyText"/>
      </w:pPr>
      <w:r>
        <w:t xml:space="preserve">(พิธีกรชาย) และในโอกาสเเดียวกันนะครับท่านนายกรัฐมนตรีจะได้กรุณามอบโล่รางวัล</w:t>
      </w:r>
      <w:r>
        <w:t xml:space="preserve"> </w:t>
      </w:r>
      <w:r>
        <w:t xml:space="preserve">นะครับ วันคนพิการสากล ประเภทนะครับ เป็นประเภทแรกเลยนะครับ ท่านที่หนึ่งเลยนะครับ นางสาวแก้วกุญ ตันติพิจิตรกุล ผู้พิการ</w:t>
      </w:r>
      <w:r>
        <w:t xml:space="preserve"> </w:t>
      </w:r>
      <w:r>
        <w:t xml:space="preserve">ทางการได้ยินครับ</w:t>
      </w:r>
    </w:p>
    <w:p>
      <w:pPr>
        <w:pStyle w:val="BodyText"/>
      </w:pPr>
      <w:r>
        <w:t xml:space="preserve">[เสียงปรบมือ]</w:t>
      </w:r>
    </w:p>
    <w:p>
      <w:pPr>
        <w:pStyle w:val="BodyText"/>
      </w:pPr>
      <w:r>
        <w:t xml:space="preserve">(พิธีกรหญิง) ลำดับต่อไปนะคะ นายดำเกริง มุ่งปัญญา ผู้พิการทางการเห็นค่ะ</w:t>
      </w:r>
    </w:p>
    <w:p>
      <w:pPr>
        <w:pStyle w:val="BodyText"/>
      </w:pPr>
      <w:r>
        <w:t xml:space="preserve">(พิธีกรชาย) ลำดับที่ 3 ครับ นางสาวมยุรี งามจิตใจ ครับ ผู้พิการทางจิตใจครับ</w:t>
      </w:r>
    </w:p>
    <w:p>
      <w:pPr>
        <w:pStyle w:val="BodyText"/>
      </w:pPr>
      <w:r>
        <w:t xml:space="preserve">[เสียงปรบมือ]</w:t>
      </w:r>
    </w:p>
    <w:p>
      <w:pPr>
        <w:pStyle w:val="BodyText"/>
      </w:pPr>
      <w:r>
        <w:t xml:space="preserve">(พิธีกรหญิง) ลำดับที่ 4 ค่ะ นายรัตนโชต ศักดารัตน์ ผู้พิการทางการเคลื่อนไหวค่ะ ลำดับที่ 5 นะครับ นายรินชาติ โอวาทสกุล คนพิการทางสติปัญญาครับ</w:t>
      </w:r>
    </w:p>
    <w:p>
      <w:pPr>
        <w:pStyle w:val="BodyText"/>
      </w:pPr>
      <w:r>
        <w:t xml:space="preserve">(พิธีกรหญิง) ลำดับที่ 6 ค่ะ นาวสาวสุภาวรรณ อำนาจสุภาพ คนพิการทาทางสติปัญญาค่ะ</w:t>
      </w:r>
    </w:p>
    <w:p>
      <w:pPr>
        <w:pStyle w:val="BodyText"/>
      </w:pPr>
      <w:r>
        <w:t xml:space="preserve">(พิธีกรชาย) ลำดับที่ 7 ครับ นางสาว หทัยชนก รุง่รังสี คนพิการทางการเรียนรู้ครับ</w:t>
      </w:r>
    </w:p>
    <w:p>
      <w:pPr>
        <w:pStyle w:val="BodyText"/>
      </w:pPr>
      <w:r>
        <w:t xml:space="preserve">(พิธีกรหญิง) ลำดับที่ 8 ค่ะ นายอภิชาติ ประกอบมหากุล คนพิการด้านออทิสติกค่ะ</w:t>
      </w:r>
    </w:p>
    <w:p>
      <w:pPr>
        <w:pStyle w:val="BodyText"/>
      </w:pPr>
      <w:r>
        <w:t xml:space="preserve">(พิธีกรชาย) ประเภทคนพิการ</w:t>
      </w:r>
      <w:r>
        <w:t xml:space="preserve"> </w:t>
      </w:r>
      <w:r>
        <w:t xml:space="preserve">ต้นแบบนะครับ ลำดับที่ 9 นายณัฐพล พลอยระย้า ครับ คนพิการทางการได้ยิน</w:t>
      </w:r>
    </w:p>
    <w:p>
      <w:pPr>
        <w:pStyle w:val="BodyText"/>
      </w:pPr>
      <w:r>
        <w:t xml:space="preserve">(พิธีกรหญิง) ลำดับที่ 10 ค่ะ นายอัธพัฒน์ ลือชา ผู้พิการทางการมองเห็นค่ะ</w:t>
      </w:r>
    </w:p>
    <w:p>
      <w:pPr>
        <w:pStyle w:val="BodyText"/>
      </w:pPr>
      <w:r>
        <w:t xml:space="preserve">(พิธีกรชาย) ลำดับที่ 11 ครับ นางคนิงนิจ ประภาคาจาคีรี ครับ ผู้พิการทางการได้ยินครับ</w:t>
      </w:r>
    </w:p>
    <w:p>
      <w:pPr>
        <w:pStyle w:val="BodyText"/>
      </w:pPr>
      <w:r>
        <w:t xml:space="preserve">(พิธีกรหญิง) ลำดับที่ 12 ค่ะ นางสาวตุ๋ย โสวาปรี คนพิการทางการเคลื่อนไหวค่ะ</w:t>
      </w:r>
    </w:p>
    <w:p>
      <w:pPr>
        <w:pStyle w:val="BodyText"/>
      </w:pPr>
      <w:r>
        <w:t xml:space="preserve">(พิธีกรชาย) ลำดับที่ 13 ครับ นายเจริญดี คนพิการทางการเห็นครับ</w:t>
      </w:r>
    </w:p>
    <w:p>
      <w:pPr>
        <w:pStyle w:val="BodyText"/>
      </w:pPr>
      <w:r>
        <w:t xml:space="preserve">[เสียงปรบมือ]</w:t>
      </w:r>
    </w:p>
    <w:p>
      <w:pPr>
        <w:pStyle w:val="BodyText"/>
      </w:pPr>
      <w:r>
        <w:t xml:space="preserve">(พิธีกรหญิง) ลำดับที่ 14 ค่ะ นายกิตติรัฐ สันติจิรางกูล คนพิการทางสติปัญญาค่ะ</w:t>
      </w:r>
    </w:p>
    <w:p>
      <w:pPr>
        <w:pStyle w:val="BodyText"/>
      </w:pPr>
      <w:r>
        <w:t xml:space="preserve">[เสียงปรบมือ]</w:t>
      </w:r>
    </w:p>
    <w:p>
      <w:pPr>
        <w:pStyle w:val="BodyText"/>
      </w:pPr>
      <w:r>
        <w:t xml:space="preserve">(พิธีกรชาย) ลำดับที่ 15 นะครับ นางสาวประไพสุขแก้วณรงค์ คนพิการทางการมองเห็นครับ</w:t>
      </w:r>
    </w:p>
    <w:p>
      <w:pPr>
        <w:pStyle w:val="BodyText"/>
      </w:pPr>
      <w:r>
        <w:t xml:space="preserve">(พิธีกรหญิง) และลำดับต่อไปนะคะ ประเภทองค์กรสนับสนุนคนพิการ ระหว่างองค์กรที่สนับสนุนคนพิการดีเยี่ยม บริษัท Central Reaturuant Group จำกัด ค่ะและบริษัท เซ็นทรัล หัวหินรีสอร์ท จำกัด ค่ะ บริษัททรู คอปเปอเรชัน จำกัด มหาชน และบริษัทเครือเจริญ17 บริษัทครับ //ลำดับต่อไป บริษัท ฟอร์ดมอเตอร์คอมพานีจำกัดค่ะ</w:t>
      </w:r>
    </w:p>
    <w:p>
      <w:pPr>
        <w:pStyle w:val="BodyText"/>
      </w:pPr>
      <w:r>
        <w:t xml:space="preserve">(พิธีกรชาย) บริษัท Western Digital ประเทศไทยจำกัดครับ</w:t>
      </w:r>
    </w:p>
    <w:p>
      <w:pPr>
        <w:pStyle w:val="BodyText"/>
      </w:pPr>
      <w:r>
        <w:t xml:space="preserve">[เสียงปรบมือ]</w:t>
      </w:r>
    </w:p>
    <w:p>
      <w:pPr>
        <w:pStyle w:val="BodyText"/>
      </w:pPr>
      <w:r>
        <w:t xml:space="preserve">(พิธีกรหญิง) บริษัท ศรีไทย ซูปเปอร์แวร์ จำกัด มหาชนค่ะ</w:t>
      </w:r>
    </w:p>
    <w:p>
      <w:pPr>
        <w:pStyle w:val="BodyText"/>
      </w:pPr>
      <w:r>
        <w:t xml:space="preserve">(พิธีกรชาย) บริษัทแอนเวนเซอร์ จำกัด โรงแรมดูวัลซิติครับ บริษัท ฮานาเซมิคอนดักเตอร์ อยุธยา จำกัดค่ะ</w:t>
      </w:r>
    </w:p>
    <w:p>
      <w:pPr>
        <w:pStyle w:val="BodyText"/>
      </w:pPr>
      <w:r>
        <w:t xml:space="preserve">[เสียงปรบมือ]</w:t>
      </w:r>
    </w:p>
    <w:p>
      <w:pPr>
        <w:pStyle w:val="BodyText"/>
      </w:pPr>
      <w:r>
        <w:t xml:space="preserve">(พิธีกรชาย) และสถานที่ด้านจัดสิ่งอำนวยความสะดวก สำหรับคนพิการดีเยี่ยม บริษัท โตโยตา แกนนคร สาขาบ้านดอนครับ</w:t>
      </w:r>
    </w:p>
    <w:p>
      <w:pPr>
        <w:pStyle w:val="BodyText"/>
      </w:pPr>
      <w:r>
        <w:t xml:space="preserve">[เสียงปรบมือ] //และลำดับถัดไปนะคะ ขอเรียนเชิญ ท่านนายนรัฐมนตรีให้เกียรติเป็นประธานพิธีคนพิการสากลประจำปี 2562 ค่ะ</w:t>
      </w:r>
    </w:p>
    <w:p>
      <w:pPr>
        <w:pStyle w:val="BodyText"/>
      </w:pPr>
      <w:r>
        <w:t xml:space="preserve">(พลเอก ประยุทธ์) องค์การสหประชาชาตินะครับ สังคมและความมั่นคงของมนุษย์ ท่านสมาชิกวุฒิสภา การพัฒนาสังคม มนุษย์ คนพิการทุกประเภทแห่งประเทศไทยนะครับ คนพิการ พี่น้องคนพิการและพี่น้องผู้มีเกียรติทุกท่าน วันนี้เมื่อเช้าได้มีการพบกันครั้งหนึ่งแล้ว นะครับ ซึ่งก็ได้มีการพูดคุยกันหลายเรื่องด้วยกัน ดูแลประชาชนคนไทยทุกภาคส่วนนะครับ ให้มากที่สุดนะครับ ในช่วงเวลาที่เรายังสามารถทำได้ในตอนนี้และต่อ ๆ ไปด้วยนะครับ ก่อนอื่นผมขอแสดงความยินดี รู้สึกเป็นเกียรติที่ได้เป็นประธานในพิธีเปิดงานวันคนพิการสากลประจำปี 2562 วันนี้นะครับ ขอบคุณท่านเลขาธิการ ท่านผู้แทนของสำนักงาน</w:t>
      </w:r>
      <w:r>
        <w:t xml:space="preserve"> </w:t>
      </w:r>
      <w:r>
        <w:t xml:space="preserve">องค์กกรสหประชาชาตินะครับ ที่ได้มีสาส์นมาที่เลขาธิการมาในวันนี้นะครับ ทุกอย่างตรงกับที่รัฐบาลได้มีนโยบายในการทำงานทั้งสิ้น ไม่ว่าจะในเรื่องของการที่เราจะต้อง Stronger Togeter ไม่ทิ้งใครไว้ข้างหลัง ไปสู่ความมั่นคง มั่งคั่ง และยั่งยืน ซึ่งรวมความหมายถึงทุกคนที่อยู่ในโลกใบนี้ ไม่ว่าจะเป็นคนปกติ คนพิการ หรือคนด้อยโอกาส ผู้สูงวัย เด็กเล็ก ทั้งหมดนี้เราดูอยู่ในแผนการขับเคลื่อนของรัฐบาลทั้งสิ้น ได้บรรจุอยู่ในแผนของเรา 20 ปี ต้องเดินหน้าไปตามลำดับนะครับ เราไม่สามารถที่จะไม่ทิ้งใครไว้แต่เพียงลำพัง เราไม่สามารถที่จะพัฒนาได้แต่เพียงลำพังได้ เพราะมันก็ไม่ได้ ก็อย่างที่ทราบข้อมูล เรามีคนพิการอยู่ 2 ล้านคนเศษ ซึ่งเราก็ต้องระมัดระวัง ว่าทำอย่างไรเราจะแก้ปัญหานี้ได้ในอนาคต ในเรื่องของการสาธารณสุข ไม่ว่าในเรื่องการดูแล พ่อแม่ เรื่องอะไรต่าง ๆ เรื่องการดูแล… อะไรล่ะ แม่ในช่วงตั้งครรภ์ แล้วการคลอดบุตรต่าง ๆ เหล่านี้ทั้งหมด มีส่วนเกี่ยวข้องด้วยกันทั้งสิ้นนะครับ หลาสยคนก็โดยกำเนิด หลายคนซึ่งก็ถือว่าเป็นสถิติที่สูงมาพอสมควร เพราะฉะนั้น รัฐบาลจำเป็นต้องแก้ปัยหาทั้งหมดเหล่านี้ ภายใต้การขับเคลื่อนของรัฐบาล แล้วก็ภายใต้ความรับผิดชอบหลักของกระทรวงการมั่นคงและพัฒของมนุษย์นะครับ และก็หน่วยงานอื่นอีกหลายหน่วยงานด้วยกัน ฉะนั้นรัฐบาลให้ความสำคัญกับการสร้างความเข้มแข็ง อย่างที่กล่าวเมื่อสักครู่ ของท่านเลขาธิการสหประชาชาติเมื่อสักครู่นี้นะครับ แล้วก็เกี่ยวกับประเด็นหลัก พ.ศ. 2562 ทำอย่างไรให้ทุกคนมีส่วนร่วมกับสังคมของเรา ให้มีศักดิ์ศรี ความภาคภูมิใจ ไม่ให้ทุกคนมองเราด้วยสายตาแบบสงสาร ไม่ใช่ ต้องให้เขาทึ่ง ในสภาพของเราขึ้นมาให้ได้ เราไม่ได้มีดีกว่าคนอื่นเขา เราอาจจะมีหลายอย่างไม่เหมือนเขา แต่เปรียบเทียบเราอาจจะมีความดีมากกว่าคนอื่นหรือไม่ สิ่งต่าง ๆ เหล่านี้เป็นสิ่งที่นายกฯ คิดอยู่เสมอมานะครับ เพราะว่าผมเป็นนายกของคนทั้งประเทศ เพราะฉะนั้น ผมต้องดูแลทั้งหมดทั้งฝ่าย เราจะดูแลกันอย่างไร เราก็มีขั้นมีตอนในการดำเนินการนะครับ ก็พยายามอย่างยิ่งยวดที่จะดูแลผู้พิการ</w:t>
      </w:r>
      <w:r>
        <w:t xml:space="preserve"> </w:t>
      </w:r>
      <w:r>
        <w:t xml:space="preserve">นะ ทั้งวันนี้และอนาคต จะทำอย่างไร ต้องดูแลเขาอย่างไร โดยให้เขามีวันนี้ พูดไปใช่ไหม เขาช่วยเหลือตัวเองได้หรือไม่ เด็กต่าง ๆ ที่เข้ามา การเข้ารับการศึกษาเรียนรู้ มากน้อยเพียงใดนะตั้งแต่ประถม อุดมศึกษา มัธยม มีจำนวนมากขึ้นรื่อย ๆ แต่อย่างไรก็เตามเรา</w:t>
      </w:r>
      <w:r>
        <w:t xml:space="preserve"> </w:t>
      </w:r>
      <w:r>
        <w:t xml:space="preserve">ที่ยังมีคนพิการอยู่ในสังคมของเรา แต่ไม่ใช่ด้วยความสงสาร ด้วยความที่มองความเท่าเทียมของเขา ด้วยความมีศักดิ์ศรี ความเป็นมนุษย์เท่าเทียมกันทุกคน เท่าเทียมกเท่าเทียมกับทุกคนในห้องนี้ เท่าเทียมกับทุก ๆ คนเพราะฉะนั้น ประเด็นหลักต่าง ๆ นั้น 62 นั้น มันก็สอดคล้องกับ SCG 2030 ด้วยนะ เพราะฉะนั้นเราก็ต้องขับเคลื่อนตรงนี้ซึ่งเป็นหนึ่งในเป้าประสงค์ขององค์การสหประชาชาติด้วยนะครับ หลายอย่างมันเป็นหลักการนำมาขับเคลื่อน รัฐบาลก็ยืนยันว่าจะทำทุกอย่างให้สอดคล้องกับหลักการหรือในเรื่องของประเด็นหลักต่าง ๆ ประเด็นหลักต่าง ๆ ที่เกี่ยวข้องัท้หงมด ที่จะมุ่งสู่เสริมการความเป็นผู้นำคนพิการ ปี 25632เรากำหนดไว้แล้วในยุทธศาสตร์ 20 ปีนะครับ การสร้างความเสมอภาค สร้างความเท่าเทียมในสังคมไทยได้เป็นสังคมแห่งโอกาสที่ทำให้ทุกคนได้เข้าถึง สอดคล้องกับอนุสัญญา มีสิทธิมนุษยชนระหว่างประเทศ ที่ส่งเสริมสิทธิ์ในสิทธิเสรีภาพ และศักดิ์ศรี ความเสมอภาคอย่างทั่วไป บุคคลทั่วไปนะครับ แล้วก็เป็นสนธิสัญญาด้านสิทธิมนุษย์ชนฉบับแรกของ</w:t>
      </w:r>
      <w:r>
        <w:t xml:space="preserve"> </w:t>
      </w:r>
      <w:r>
        <w:t xml:space="preserve">ในศตวรรษที่ 21 นี้ด้วย ผมได้มอบหมายให้กระทรวงการพัฒนาสังคมและมนุษย์ นโยบายในการพัฒนาคุณภาพชีวิตของคนพิการ ของรัฐบาล บรรลุวิสัยทัศน์ของคนพิการดำรงชีวิตเป็นอิสระ ให้สังคมอยู่เย็นเป็นสุขอย่างยั่งยืน นายกเน้นการมีส่วนร่วมของภาครัฐและภาคเอกชน ภาคประชาสังคมต่าง ๆ ก็มาช่วยกันดูแล อย่างเช่น วันนี้ก็มีหน่วยงานมีหลายภาคเอกชนเข้ามาดูในตรงนี้ หน้าที่ในการอำนวยความสะดวก ให้สิทธิต่าง ๆ ให้ทุกคนเข้ามามีส่วนร่วมให้มากยิ่งขึ้น ผมก็คาดหวังว่าเราจะสามารถที่จะทำทุกอย่าง ให้เป็นไปตามความตั้งใจของเรา ให้เป็นไปได้มากที่สุดนะครับ เน้นการมีส่วนร่วม ยกระดับสภาพชีวิตคนพิการ คนพิการให้อยู่ในสังคมอย่างมีความสุข และสามารถช่วยเหลือตัวเองได้ เพราะบางครั้งนี้ พ่อแม่ก็มีปัญหาในการดูแลเหมือนกัน เพราะฉะนั้น เราจะทำอย่างไรที่จะทำให้เรามีความเข้มแข็งขึ้นมาได้ เพียรพยายามของกรมต่าง ๆ อยู่แล้วนะครับ ก็รายงานก็ทราบอยู่แล้วนะครับ เราให้ความสำคัญกับการให้แนวคิด และขับเคลื่อนแนวคิดที่มุ่งใหคนพิการมีอิสระทางความคิด มีความเท่าเทียม มีการพัฒนาเรียนรู้ในเรื่องของเทคโนโลยีต่าง ๆ เพราะหลายคนก็มีสมรรถภาพในด้านนี้ หลายคนอาจจะมองไม่เห็น เขาจะทำอะไรได้ ผมเชื่อว่าหลาย ๆ คนที่มีชื่อเสียง ในโลกใบนี้นะ บางคนก็พิการเหมือนกัน ผู้นักคิด นักปฏิบัติอะไรต่าง ๆที่มีชื่อเสียงต่าง ๆ บางคนก็พิการ กล้ามเนื้ออ่อนแรงก็มีการใช้เทคโนดลยีเข้ามาเสริม อะไรต่าง ๆ เมื่อที่ผมดูเมื่อกี้ที่ข้างนอก อุปสรรคต่าง ๆ เพื่อให้คนในสังคมและอุปสรรคด้านทัศนคติของคนในสังคม เขาเรียกอะไรล่ะ ต้องมีจิตสาธารณะ ต้องเอื้อเฝื่อเผื่อแผ่ต</w:t>
      </w:r>
      <w:r>
        <w:t xml:space="preserve"> </w:t>
      </w:r>
      <w:r>
        <w:t xml:space="preserve">เห็นใจเขานะครับ เพราะฉะนั้น สิ่งเหล่านี้เป็นสิ่งกระตุ้น สร้างแรงกระตุ้นทั้ง 2 ทาง เพื่อให้คนพิการเชื่อมั่นแล้วความาสามารถของตนเอง แล้วก็พวกเราภาคเอกชนด้วยนะครับ ขณะเดียวกันเรากระตุ้นผู้พิการไปแล้วเราก็ต้องกระตุ้นสังคมของเราให้ดูแลคนพิการไปด้วย นะครับ เพื่อจะได้ขับเคลื่อนตามประเด็นสมัชชานโยบายสหประชาชาติ การเข้าถึงสิทธิคนพิการ ตอนนี้รัฐบาลกำลังดูเรื่องงบประมาณในเรื่องหารายได้เพิ่มขึ้น อะไรเพิ่มขึ้น อีหลายอย่างที่เรายังขาดอยู่อีกเป็นจำนวนมากนะครับ อยู่ในขั้นตอนการเปลี่ยนแปลงประเทศของเรา เป็นประเทศที่มีรายได้สูง เพราะฉะนั้นก่อนเราจะไปถึงตรงนั้นได้ ทุกกลุ่ม ทุกฝ่าย ทุกระดับ ให้มันมมีรายได้สูงขึ้นนครับ ให้มีรายได้สูงขึ้น จะได้กลับมาดูคนเหล่านี้ให้เข้าถึงโอกาสที่ผมกล่าวเมื่อสักครู่ สิ่งอำนวยความสะดวก รัฐบาลตั้งแต่เข้ามา 5 ปี ก็ทำเต็มที่ในการจะดูแล ในการเข้าถึง โครงสร้างพื้นฐานต่าง ๆ ไม่วา่จะเป็นรถไฟ เพิ่มไปเรื่อย ๆ ห้องน้ำ สิ่งอำนวยความสะดวกต่าง ๆ นะครับ สำหรับคนพิการ ทางลาดทางอะไรเหล่านี้ เพราะฉะนั้นสิ่งต่าง ๆ มันต้องช่วยกันบางทีรัฐบาลก็ดูได้ไม่ทั่วถึง ต้องฝากเอกชนในทุกพื้นที่ช่วยกันดูด้วย อะไรได้บ้าง ช่วยกันทำ ช่วยกันตรงนี้ มันก็จะได้เร็วขึ้น</w:t>
      </w:r>
      <w:r>
        <w:t xml:space="preserve"> </w:t>
      </w:r>
      <w:r>
        <w:t xml:space="preserve">รัฐบาลต้องได้ทำในสิ่งต่าง ๆ</w:t>
      </w:r>
      <w:r>
        <w:t xml:space="preserve"> </w:t>
      </w:r>
      <w:r>
        <w:t xml:space="preserve">คนพิการนะ สิ่งสำคัญที่ผมเป็นห่วงอย่างหนึ่งก็คือการคุ้มกันแรงงานคนพิการ เมื่อเช้าผมได้สั่งการในที่ประชุม ครม. ขอให้ไปดูเรื่องของแรงงาน การจัดหางานให้ผู้สูงวัย การจัดหางานการลดภาษีต่าง ๆ เหล่านี้ เป็นมาตรการทางภาษีนะครับ เราต้องหามาตรฐานการทางการเงินสามารถที่จะประกอบอาชีพ มีงานทำ มีอาชีพอิสระ บางทีก็ทำงานที่บ้านก็ได้ เมื่อกี้ก็เห็นงานปักผ้า ผมก็ไม่ใช่ง่ายนะ แค่เมื่อกี้ผมไปร้อยเข็ม สนเข็ม ก็บอกให้หลับตาสนดูนะ ก็ทำได้นะ แต่อันนี้ต้องเห็นว่าเขาไม่เคยเห็นอย่างผมเห็นมาก่อน แล้วก็ต้องมาฝึกอย่างนี้ มันต้องใ้ชเวลามากพอสมควร มันต้องใช้ความเพียรพยายมของเขา ซึ่งผมคิดว่าเขามีมากกว่าร้านอื่น ๆ ไม่อย่างนั้นมันก็ไม่ไปถึงจุดเหล่านี้ได้ มีการปักผ้า ทั้งที่เขามองไม่เห็น อันนี้ก็เป็นทักษะของเขาอยู่แล้ว ทำอย่างไรเราจะสิ่งเสริมทักษะของคนเหล่านี้ได้ สิ่งสำคัญในวันนี้คือทุกรัฐบาลมุ่งหวังที่จะพัฒนาคนทุกคน ไม่ว่าจะเป็นคนปกติ คนพิการน่ะ แต่เราต้องหาเป้าหมายให้เจอว่าเราจะเดินหน้าอย่างไร เป็นขั้นตอนอย่างไร ทีละอย่าง 2 อย่าง 3 อย่าง โดยจัดตามความเร่วงด่วน อย่างต้องทำคู่บางอย่างต้องทำเร็วที่สุด วันนี้เพื่อที่จะให้สอดคล้องกับที่มีอยู่นะครับ ในการบริหารตามกลไกของรัฐบาลที่มีอยู่ อย่างไรก็ตาม สิ่งที่ผมขอไว้ก็คือความร่วมมือในทุกมิตินะ คนพิการนี่คือเรื่องของความร่วมมือที่เกี่ยวกับประชารัฐ เกิดมานานแล้ว ภาครัฐ ภาคเอกชน ภาคธุรกิจ ประชาสังคม ทุก ๆ คน ที่เป็นกลไกในสั่งคมทุกวันนี้เราต้องช่วยกันดูแลคนพิการ ผูสูงอายุ เราต้องเตรียมการเข้าสู่การเป็นผู้สูงอายุในอีกไม่กี่ปีข้างหน้า เราจะต้องขาดแคลนแรงงาน เราจะต้องถูก Disruption โดยเทคโนโลยี โดย Digital อะไรต่าง ๆ วันหน้าโลกเราจะเปลี่ยนแปลงไปแล้ว เพราะฉะนั้น เราต้องเตรียมความพร้อมของเรา ไม่ใช่เตรียมคนปกติอย่างเดียวได้ในอนาคตด้วยนะครับ เพราะฉะนั้น วันนี้ผมก็ให้ความสำคัญเรื่องนี้เป็นอย่างยิ่ง เพราะฉะนั้นวันนี้ก็เห็นถึงความตั้งใจ ที่มานั่งอยู่ในห้องนี้ ที่จะนั่งอยู่ในห้องด้วย ข้างนอกด้วยนะครับ ผมเห็นทุกคนมีแววตาที่สดชื่น มีแววตาที่กระตือรือร้นที่มาพบกันในวันนี้ ต้องขอบคุณอย่างยิ่งที่ให้ความเชื่อมั่นกับรัฐบาล กับผม กับ ครม. กับรัฐมนตรีว่าเราจะต้องเดินหน้าต่อไป เราจะต้องไม่ทิ้งใครไว้ข้างหลัง อันนั้นคือหลักการของเรานะครับ การยกระดับ ตั้งแต่การเรียนรู้ ผมต้องคิดได้ว่าผมต้องทำอย่างไรกับการศึกษา ที่มาเพิ่มได้ไหม หรือดลไกเดิม ๆ ที่มีอยู่ ศูนย์ต่าง ๆ ที่อยู่ตามจังหวัด ตามอำเภอที่อยาก ทั้งนี้เพื่อให้ทุกคนเข้าถึงตรงนี้ ถ้าเป็นศูนย์รวมมันไปไม่ได้หมด เพราะอย่างไรเราจะใช้ประโยชน์ที่มีอยู่ในปัจจุบัน มันจะมีการเพิ่มล่ามภาษามือ หรือแม้กระทั่งการใช้ดิจิทัลเข้ามาเสริม แปลอะไรต่าง ๆ เหล่านี้นะครับ อันนี้ผมจะขับเคลื่อนให้ต่อไป เมื่อกี้ที่เห็นพอคิดออกได้หลายอย่างเหมือนกัน เราต้องคิดตลอดเวลา เมื่อเราเจอปัญหา มีปัญหา มีประชาชนเดือดร้อน นายกรัฐมนตรีต้องเป็นคนคิด พูดคุยกับรัฐมนตรีต่าง ๆ เพื่อจะขับเคลื่อน นี่ล่ะงานมันถึงจะเกิด วันนี้เป็นรัฐบาลที่มอย่างนี้นะ เราต้องเร่งรัดของประเทศของเราให้ได้ โดยเร็วที่สุด เพื่อให้แก้ปัญหาการ ที่มันเกิดขึ้น ให้สอดคล้องกับเห็นการณ์สงครามการค้าก็แล้วแต่ อย่างไรเราก็ต้องพึ่งตัวเองมาก ๆ แต่เราก็ต้องพึ่งคนอื่นเขาด้วย ด้วยสติปัญญาอันชาญฉลาด ในการที่จะสร้างสภาวะสมดุลให้เกิดขึ้น ให้ได้ ในการเดินหน้าประเทศไทยอขงเรา ไปได้แต่เพียงลำพังในโลกใบนี้ได้อีกต่อไปนะครับ ผมขอเน้นย้ำให้ทุกได้ทุกฝ่ายได้ทำงานอย่างต่อเนื่อง อย่าเงป็นรูปธรรม ขอขอบคุณบรรดาเมื่อสักครู่ที่ได้รับรางวัลไปเมื่อกี้นี่ขอให้ทำ</w:t>
      </w:r>
      <w:r>
        <w:t xml:space="preserve"> </w:t>
      </w:r>
      <w:r>
        <w:t xml:space="preserve">การ ทำอะไรต่าง ๆ มี 2 อย่าง คือ การทำบุญให้กับพระ การทำกุศลให้กับคนที่เขาเดือดร้อน คนที่เขาเข้าไม่ถึง เราให้เขาโดยไม่หวังสิ่งตอบแทน สิ่งเหล่านี้คือสิ่งที่ผมตั้งและยึคมั่นในตัวอผมผมไม่ต้องการให้ใครมารักผม ไม่ต้องการให้ใครมาเกลียดผม แค่นั้นพอแล้ว ผมต้องการให้ทุกคนก้าวหน้าไปข้างหน้า ในวันหน้าก็เป็นเรื่องของวันเวลา เรื่องของการเปลี่ยนแปลง ก็ว่ากันไป อยู่ตรงนี้ เราต้องทำหน้าที่ของเราให้ดีที่สุด ผลประโยชน์ใด ๆ ทั้งสิ้น สิ่งเหล่านี้เป็นสิ่งที่ผมพูดคุยเสมอมา ใน ครม. คณะรัฐมนตรีทั้งหมด เราต้องเดินหน้า ของเราไปให้สอดคล้องกับยุทธิศาสตร์ให้ได้ 20 ปี มันอาจจะดูนานไปสักนิดหนึ่ง แต่ถ้าเรามอช่วงแรก 5 ปีแรก 60-64 นี่ ปาเข้าไป 62 แล้ว 2560, 2561, 2562 วันนี้ 60-61 เราเราได้เดินหน้า 3 ปีแล้วบ้าง เรายังเหลืออีก 2 ปี อะไรที่มันไม่ดี เราก็แก้ไข ที่ปรับอันนี้ไม่ดี โครงการปีที่แล้ว งบประมาณลงไป อันนี้ไม่ได้ผล ก็เลิก เอาอันใหม่เข้ามา สอดเข้ามาการทำงานของรัฐบาลให้เกิดความต่อเนื่องและยั่งยืน อย่างเรื่องของประเด็นคนพิการ ผมขอยินดีกับคนพิการต้นแบบ หน่วยงาน องค์กร ที่ได้รับรางวัลการสนับสนุนงบประมาณคนพิกานส่งเสริมสนับสนุนให้คนพิการได้เข้าถึงสิทธิประโยชน์ต่าง ๆ อย่าง</w:t>
      </w:r>
      <w:r>
        <w:t xml:space="preserve"> </w:t>
      </w:r>
      <w:r>
        <w:t xml:space="preserve">เท่าเทียม ซึ่งยังไม่ครบทั้งหมดหรอกครับ เรามีคนพิการประมาณ 2 ล้านเศษ ๆ นะ แล้วก็ยังไม่รู้ว่าจะมีใหม่อีกเท่าไร แล้วก็อาจจะเกิดขึ้นจากอุปบัติการ ลงให้ได้นะ ด้วยความทันสมัย ด้วยเทคโนโลยีต่าง ๆ ที่มีในวันนี้นะครับ ผมก็จะคุยกับ กสทช. กระทรวง DE ให้เข้ามาร่วมมือกันในตรงนี้ด้วย ว่าทำอย่างไรทุกคนจะเข้าถึงสื่อสารต่าง ๆ ให้ทุกคนคือพลังสำคัญของสังคม ในการที่จะทำให้สังคมนั้นสงบสุข ขอขอบคุณสมาคมคนพิการแห่งประเทศไทย ทุกประเภทแห่งประเทศไทยนะครับ ผู้แทนองค์กรภาครัฐ องค์การด้านคนพิการและในวันนี้ ผมคิดว่าไม่ใช่เฉพาะงานในวันนี้วันเดียว ไม่ใช่ดูแลคนพิการเฉพาะคนพิการสากล ต้องดูทุกวัน คิดทุกวันให้เขา เราก็แบ่งสมองเราคิดไปเสียว่าเรามีกี่เรื่องที่ต้องทำ ทุกเรื่องก็ต้องมีเป้าหมายในการเดินเรื่องที่มีแผนเดินหน้าในการคิดโครงการ และใช้งบประมาณได้อย่างมีประสิทธิภาพและคุ้มค่า ได้มีส่วนรวมในการที่จะสร้างสรรสังคมไทยให้เป็นสังคมที่มีความสุขตลอดไปนะครับ วันนี้ก็ผมต้องเน้นเรื่องการศึกษา เน้นในระดับข้างล่างว่าจะทำอย่างไร ว่าจะไปเรียนรู้กับเขาอย่างไร ในโรงเรียน จะหารือกันต่อไป นี่ฝากท่านรัฐมนตรีไปดูด้วยนะครับ อาจจะมีส่วนหนึ่งเป็นการเรียนนอกเวลาหรือเรียนห้องเรียนพิเศษทำนองนี้ แต่ก็มี เพียงแต่ว่าใช้การเรียนการสอนที่ไปทางออนไลน์ต่าง ๆ เหมือนการเรียนรู้รู้ทางไกลผ่านดาวเทียม ทำนองนี้ มีครูแนะนำนิดหน่อย อันนี้ก็ต้องคิดต่อไปวันเราจะทำอะไรต่อไปได้บ้าง บางอย่างเราอาจจะไม่ได้มากนัก เพราะเรายังมีงบประมาณ อย่างจำกัด ที่ไม่น้อยหน้าใครในวันนี้นะครับ แล้วก็เรื่องการสื่อสาร การรักษาพยาบาลการทำงาน ก็ขอบคุณในหลายภาคธุรกิจที่รับคนพิการ ในหลายภาคธุรกิจที่รับคนพิการ หางานให้เขา จัดขายกาแฟ ขายอาหาร ขายอะไรต่าง ๆ เหล่านี้นะ ขายสถานที่ อาหาร ทุกคนก็ยินดีสนับสนุนทั้งสิ้น เราได้มีอะไรที่ตอบแทนสังคม เขาก็ตอบแทนเรา เราก็ตอบแทนเขา มันก็มีความรู้สึกที่ดีต่อกัน เราไม่ได้เสนอเขาอย่างเดียว เราก็พร้อมที่จะให้เขาเช่นเดียวกันนะ เหมือนกับคนอื่เพราะฉะนั้น สิ่งที่สำคัญที่สุด เราต้องยึดมั่นใน ชาติ ศาสนา พระมหากษัตริย์แล้วก็ความเป็นคนไทยของเรา ความเป็นอัตลักษณ์ของเรา ก็คือความเอื้อเฟื้อเผื่อแผ่ มีกำลังใจให้กันเสมอไป เราจะต้องไม่เกลียดชังเช่นกันและกัน เราจะต้องไม่บิดเบือนกันไปในทางที่ทำให้ไปในทางที่เกลียดชัง โดยสร้างความเกลียดชังโดยไม่มีประโยชน์นะครับ ต่อ ๆ ไปนะครับ ในโอกาสนี้ ผมขอสากลอีกทั้งเดชะพระบารมีของพระบาทสมเด็จพระเจ้าอยู่หัวพระบรมราชินี ได้บรรดาลให้บุคคล บุคลากร ผู้ที่ได้รับรางวัล คุณพ่อ คุณแม่ พี่ป้าน้าอาทุกคนนะครับ ขอบคุณท่านที่ได้ช่วยกันดูแลคนในครอบครัวของท่านแทนรัฐบาลมาโดยตลอด รัฐบาลก็ต้องดูแลท่านต่อไป ตลอดจนเจ้าหน้าที่ทุกคนที่เกี่ยวข้องทุกคนนะครับ จงเจอแต่ความสุข ความเจริญ เข้มแข็ง เป็นกำลังสำคัญในการเสริมสร้างพัฒนาคุณภาพชีวิตของคนพิการให้ยั่งยืนสืบไป บัดนี้ ได้เวลาอันสมควรแล้ว ผมขอเปิดงานวันคนพิการสากล ประจำปี 2562 และขออวยพรให้การจัดงานบรรลุผลสำเร็จลุล่วงตามวัตถุประสงค์ขอบคุณครับ สวัสดีครับ</w:t>
      </w:r>
    </w:p>
    <w:p>
      <w:pPr>
        <w:pStyle w:val="BodyText"/>
      </w:pPr>
      <w:r>
        <w:t xml:space="preserve">[เสียงปรบมือ]</w:t>
      </w:r>
    </w:p>
    <w:p>
      <w:pPr>
        <w:pStyle w:val="BodyText"/>
      </w:pPr>
      <w:r>
        <w:t xml:space="preserve">(พิธีกรชาย) กราบขอบพระคุณ ท่านนายกรัฐมนตรีเป็นอย่างสูงนะครับ ที่ได้ให้เกียรติมาเป็นประธานกล่าวเปิดนะครับ รวมถงได้ในโอวาทเนื่องในวันคนพิการสากลประจำปี 2562 นะครับ และในโอกาสเดียวกันนี้นะครับ ผมขอเรียนเชิญท่านนายกรัฐมนตรีนะครับ ท่านรัฐมนตรีท่านผู้บริหารนะครับ และผู้แทนคนพิการนะครับ ได้ร่วมถ่ายภาพเป็นที่ระลึก เนื่องในวันคนพิการสากล ครับ ขอเรียนเชิญและขอเสียงปรบมือด้วยครับ</w:t>
      </w:r>
    </w:p>
    <w:p>
      <w:pPr>
        <w:pStyle w:val="BodyText"/>
      </w:pPr>
      <w:r>
        <w:t xml:space="preserve">[เสียงปรบมือ]</w:t>
      </w:r>
    </w:p>
    <w:p>
      <w:pPr>
        <w:pStyle w:val="BodyText"/>
      </w:pPr>
      <w:r>
        <w:t xml:space="preserve">(พิธีกรหญิง) สำหรับงานนี้นะคะ ถือได้ว่าเป็นการจัดงานที่แสดงให้เห็นว่าประเทศไทยให้ความสำคัญในการส่งเสริมให้คนพิการได้เข้าถึงสิทธิที่ทั่วถึงและเป็นธรรม และสามารถอยู่ในสังคมได้อย่างเท่าเทียมนะคะ ลำดับถัดไปค่ะ ขอกราบเรียนเชิญท่านนายกรัฐมนตรี ไปยังห้องโถงกลาง เพื่อพบปะกับคนพิการพร้อมทั้งได้เยี่ยมชนศิลปิน S2S และการแสดงจากน้อง ๆ เด็กพิเศษ และขอความกรุณาทุกท่านอยู่ในห้องนี้นะคะ</w:t>
      </w:r>
    </w:p>
    <w:p>
      <w:pPr>
        <w:pStyle w:val="BodyText"/>
      </w:pPr>
      <w:r>
        <w:t xml:space="preserve">[เสียงปรบมือ]</w:t>
      </w:r>
    </w:p>
    <w:p>
      <w:pPr>
        <w:pStyle w:val="BodyText"/>
      </w:pPr>
      <w:r>
        <w:t xml:space="preserve">(ล่าม) กราบเรียนท่านนายกรัฐมนตรี ดิฉันชื่อนางสาวกาญจนา ขอกราบเรียนท่านนายกรัฐมนตรี ท่านประยุทธ์ จันทร์โอชา นะคะ ดิฉันเป็นตัวแทนของคนพิการ ดิฉันเป็นผู้พิการทางการได้ยิน ขอบพระคุณเป็นอย่างสูง ที่รัฐบาลได้เล็งเห็นถึงความสำคัญแล้วก็อุปสรรคของคนพิการนะครับ พัฒนาคุณภาพชีวิตคนพิการให้พัฒนายิ่งขึ้นไปนะครับ ขอบพระคุณเป็นอย่างสูงนะครับ ที่นายกรัฐมนตรีที่ได้ช่วยสนับสนุนในทุกกิจกรรม ดิฉันขอความกรุณาทางรัฐบาลนะคะ ได้ช่วยสนับสนุนคนพิการ ให้โอกาสคนพิการ และต่อไปคนพิการเองก็จะได้ร่วมกันพัฒนาประเทศของเราค่ะ ขอบพระคุณเป็นอย่างสูงค่ะ และเชิญมาเองด้วย</w:t>
      </w:r>
    </w:p>
    <w:p>
      <w:pPr>
        <w:pStyle w:val="BodyText"/>
      </w:pPr>
      <w:r>
        <w:t xml:space="preserve">(พิธีกรหญิง) ค่ะ ขออนุญาตเรียนเชิญ S2S ค่ะ</w:t>
      </w:r>
    </w:p>
    <w:p>
      <w:pPr>
        <w:pStyle w:val="BodyText"/>
      </w:pPr>
      <w:r>
        <w:t xml:space="preserve">[เสียงดนตรี]</w:t>
      </w:r>
    </w:p>
    <w:p>
      <w:pPr>
        <w:pStyle w:val="BodyText"/>
      </w:pPr>
      <w:r>
        <w:t xml:space="preserve">[เสียงเพลงศรัทธ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งานวันคนพิการสากล ประจาปี ๒๕๖๒</dc:title>
  <dc:creator/>
  <cp:keywords/>
  <dcterms:created xsi:type="dcterms:W3CDTF">2021-03-23T09:15:46Z</dcterms:created>
  <dcterms:modified xsi:type="dcterms:W3CDTF">2021-03-23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ธันวาคม 2563 เวลา 13.42 น.</vt:lpwstr>
  </property>
  <property fmtid="{D5CDD505-2E9C-101B-9397-08002B2CF9AE}" pid="3" name="subtitle">
    <vt:lpwstr/>
  </property>
</Properties>
</file>